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10533" w:rsidRPr="00510533" w:rsidRDefault="003208FF" w:rsidP="00510533">
      <w:pPr>
        <w:rPr>
          <w:b/>
        </w:rPr>
      </w:pPr>
      <w:r>
        <w:rPr>
          <w:b/>
        </w:rPr>
        <w:t>CSCI  3033</w:t>
      </w:r>
      <w:r w:rsidR="00510533" w:rsidRPr="00510533">
        <w:rPr>
          <w:b/>
        </w:rPr>
        <w:t xml:space="preserve">    </w:t>
      </w:r>
      <w:r w:rsidR="00823633">
        <w:rPr>
          <w:b/>
        </w:rPr>
        <w:t>OLA1</w:t>
      </w:r>
      <w:r w:rsidR="00C33B1D">
        <w:rPr>
          <w:b/>
        </w:rPr>
        <w:t>0</w:t>
      </w:r>
      <w:r>
        <w:rPr>
          <w:b/>
        </w:rPr>
        <w:t>4</w:t>
      </w:r>
    </w:p>
    <w:p w:rsidR="00510533" w:rsidRDefault="00C33B1D" w:rsidP="00510533">
      <w:r>
        <w:t xml:space="preserve">Due:  </w:t>
      </w:r>
      <w:r w:rsidR="00771BD3">
        <w:t>11</w:t>
      </w:r>
      <w:r>
        <w:t>/1</w:t>
      </w:r>
      <w:r w:rsidR="00771BD3">
        <w:t>1</w:t>
      </w:r>
      <w:r w:rsidR="00823633">
        <w:t xml:space="preserve"> </w:t>
      </w:r>
      <w:r>
        <w:t>(Monday</w:t>
      </w:r>
      <w:r w:rsidR="00510533">
        <w:t>), midnight (11:59)</w:t>
      </w:r>
    </w:p>
    <w:p w:rsidR="00510533" w:rsidRDefault="00510533" w:rsidP="00510533"/>
    <w:p w:rsidR="00823633" w:rsidRDefault="00823633" w:rsidP="00510533">
      <w:r w:rsidRPr="00823633">
        <w:rPr>
          <w:b/>
        </w:rPr>
        <w:t>Objective</w:t>
      </w:r>
      <w:r w:rsidRPr="00823633">
        <w:t xml:space="preserve">:    </w:t>
      </w:r>
      <w:r w:rsidR="001A44F3">
        <w:t>JavaFX GUI application</w:t>
      </w:r>
      <w:r w:rsidR="0032555B">
        <w:t>, random number, array, if statements, and logic operator.</w:t>
      </w:r>
    </w:p>
    <w:p w:rsidR="00C33B1D" w:rsidRDefault="00823633" w:rsidP="00C33B1D">
      <w:r w:rsidRPr="00823633">
        <w:rPr>
          <w:b/>
        </w:rPr>
        <w:t>Problem</w:t>
      </w:r>
      <w:r w:rsidRPr="00823633">
        <w:t xml:space="preserve">: </w:t>
      </w:r>
      <w:r w:rsidR="001A44F3">
        <w:t>Test your luck</w:t>
      </w:r>
      <w:r w:rsidR="00C33B1D">
        <w:t xml:space="preserve"> </w:t>
      </w:r>
      <w:r w:rsidR="001A44F3">
        <w:t xml:space="preserve">with this </w:t>
      </w:r>
      <w:r w:rsidR="00C33B1D">
        <w:t>gambling device</w:t>
      </w:r>
      <w:r w:rsidR="001A44F3">
        <w:t>. The</w:t>
      </w:r>
      <w:r w:rsidR="00C33B1D">
        <w:t xml:space="preserve"> user inserts money and then </w:t>
      </w:r>
      <w:r w:rsidR="001A44F3">
        <w:t>presses a button</w:t>
      </w:r>
      <w:r w:rsidR="00C33B1D">
        <w:t xml:space="preserve">. The </w:t>
      </w:r>
      <w:r w:rsidR="001A44F3">
        <w:t xml:space="preserve">app. </w:t>
      </w:r>
      <w:r w:rsidR="00C33B1D">
        <w:t xml:space="preserve">then displays a set of random </w:t>
      </w:r>
      <w:r w:rsidR="001A44F3">
        <w:t xml:space="preserve">card </w:t>
      </w:r>
      <w:r w:rsidR="00C33B1D">
        <w:t xml:space="preserve">images. If two or more of the images match, the user wins an amount of money that the </w:t>
      </w:r>
      <w:r w:rsidR="001A44F3">
        <w:t>app</w:t>
      </w:r>
      <w:r w:rsidR="00C33B1D">
        <w:t xml:space="preserve"> dispenses back to the user. Create </w:t>
      </w:r>
      <w:r w:rsidR="001A44F3">
        <w:t>an application that simulates this game</w:t>
      </w:r>
      <w:r w:rsidR="00C33B1D">
        <w:t xml:space="preserve">. The figure below shows an example of how the </w:t>
      </w:r>
      <w:r w:rsidR="00E763E0">
        <w:t>app</w:t>
      </w:r>
      <w:r w:rsidR="00C33B1D">
        <w:t xml:space="preserve"> should look at run time. The application should let the user enter into a </w:t>
      </w:r>
      <w:proofErr w:type="spellStart"/>
      <w:r w:rsidR="00C33B1D">
        <w:t>TextBox</w:t>
      </w:r>
      <w:proofErr w:type="spellEnd"/>
      <w:r w:rsidR="00C33B1D">
        <w:t xml:space="preserve"> the amount of money he or she is inse</w:t>
      </w:r>
      <w:r w:rsidR="001A44F3">
        <w:t>rting into the app</w:t>
      </w:r>
      <w:r w:rsidR="00C33B1D">
        <w:t xml:space="preserve">. When the user clicks the Spin button, the application should display </w:t>
      </w:r>
      <w:r w:rsidR="00E763E0">
        <w:t>four</w:t>
      </w:r>
      <w:r w:rsidR="001A44F3">
        <w:t xml:space="preserve"> randomly selected symbols.</w:t>
      </w:r>
      <w:r w:rsidR="00C33B1D">
        <w:t xml:space="preserve"> </w:t>
      </w:r>
      <w:r w:rsidR="00771BD3">
        <w:t>You need to use a minimum of 1</w:t>
      </w:r>
      <w:r w:rsidR="00E763E0">
        <w:t>2</w:t>
      </w:r>
      <w:r w:rsidR="00771BD3">
        <w:t xml:space="preserve"> different images.</w:t>
      </w:r>
    </w:p>
    <w:p w:rsidR="00771BD3" w:rsidRPr="00771BD3" w:rsidRDefault="001A44F3" w:rsidP="00C33B1D">
      <w:r w:rsidRPr="00771BD3">
        <w:t>The program should also display the amount that the user won for the spin</w:t>
      </w:r>
      <w:r w:rsidR="00E763E0">
        <w:t>;</w:t>
      </w:r>
      <w:r w:rsidRPr="00771BD3">
        <w:t xml:space="preserve"> the total amount won for all spins</w:t>
      </w:r>
      <w:r w:rsidR="00E763E0">
        <w:t>, and the total amount he spends in this game.</w:t>
      </w:r>
    </w:p>
    <w:p w:rsidR="00771BD3" w:rsidRDefault="00771BD3" w:rsidP="00C33B1D">
      <w:pPr>
        <w:rPr>
          <w:rFonts w:ascii="Helvetica" w:hAnsi="Helvetica" w:cs="Helvetica"/>
          <w:color w:val="333333"/>
          <w:shd w:val="clear" w:color="auto" w:fill="FFFFFF"/>
        </w:rPr>
      </w:pPr>
    </w:p>
    <w:p w:rsidR="001A44F3" w:rsidRDefault="001A44F3" w:rsidP="00C33B1D">
      <w:r>
        <w:rPr>
          <w:rFonts w:ascii="Helvetica" w:hAnsi="Helvetica" w:cs="Helvetica"/>
          <w:color w:val="333333"/>
          <w:shd w:val="clear" w:color="auto" w:fill="FFFFFF"/>
        </w:rPr>
        <w:t>.</w:t>
      </w:r>
      <w:r w:rsidR="00771BD3" w:rsidRPr="00771BD3">
        <w:rPr>
          <w:noProof/>
        </w:rPr>
        <w:t xml:space="preserve"> </w:t>
      </w:r>
      <w:r w:rsidR="00771BD3">
        <w:rPr>
          <w:noProof/>
        </w:rPr>
        <w:drawing>
          <wp:inline distT="0" distB="0" distL="0" distR="0" wp14:anchorId="52D17E37" wp14:editId="49E3F366">
            <wp:extent cx="3162300" cy="3048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1775"/>
                    <a:stretch/>
                  </pic:blipFill>
                  <pic:spPr bwMode="auto">
                    <a:xfrm>
                      <a:off x="0" y="0"/>
                      <a:ext cx="3162300" cy="3048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C33B1D" w:rsidRDefault="00C33B1D" w:rsidP="00C33B1D"/>
    <w:p w:rsidR="00C33B1D" w:rsidRDefault="00C33B1D" w:rsidP="00C33B1D">
      <w:r>
        <w:t>A screenshot shows a window displaying the application form at run time.</w:t>
      </w:r>
    </w:p>
    <w:p w:rsidR="00771BD3" w:rsidRDefault="00771BD3" w:rsidP="00C33B1D">
      <w:r>
        <w:rPr>
          <w:noProof/>
        </w:rPr>
        <w:lastRenderedPageBreak/>
        <w:drawing>
          <wp:inline distT="0" distB="0" distL="0" distR="0" wp14:anchorId="69CE2F69" wp14:editId="37B7B77D">
            <wp:extent cx="3162300" cy="2962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162300" cy="296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1BD3" w:rsidRDefault="00771BD3" w:rsidP="00C33B1D">
      <w:r>
        <w:t xml:space="preserve">If the user clicks spin without entering an amount, an error message will show as the above figure. </w:t>
      </w:r>
    </w:p>
    <w:p w:rsidR="00823633" w:rsidRDefault="00C33B1D" w:rsidP="00C33B1D">
      <w:r>
        <w:t xml:space="preserve">If none of the randomly displayed images match, the program should inform the user that he or she has won $0. If two of the </w:t>
      </w:r>
      <w:r w:rsidR="00490D3D">
        <w:t>pictur</w:t>
      </w:r>
      <w:r>
        <w:t xml:space="preserve">es </w:t>
      </w:r>
      <w:proofErr w:type="gramStart"/>
      <w:r>
        <w:t>match</w:t>
      </w:r>
      <w:proofErr w:type="gramEnd"/>
      <w:r>
        <w:t xml:space="preserve">, the program should inform the user that he or she has won two times the amount entered. If three of the images </w:t>
      </w:r>
      <w:proofErr w:type="gramStart"/>
      <w:r>
        <w:t>match</w:t>
      </w:r>
      <w:proofErr w:type="gramEnd"/>
      <w:r>
        <w:t xml:space="preserve">, the program should inform the user that he or she has won </w:t>
      </w:r>
      <w:r w:rsidR="00771BD3">
        <w:t>three</w:t>
      </w:r>
      <w:r>
        <w:t xml:space="preserve"> times the amount entered. </w:t>
      </w:r>
      <w:r w:rsidR="00771BD3">
        <w:t xml:space="preserve"> </w:t>
      </w:r>
    </w:p>
    <w:p w:rsidR="00510533" w:rsidRDefault="00823633" w:rsidP="00510533">
      <w:r w:rsidRPr="00823633">
        <w:t xml:space="preserve"> </w:t>
      </w:r>
      <w:r w:rsidR="00510533">
        <w:t xml:space="preserve">How to submit the program </w:t>
      </w:r>
    </w:p>
    <w:p w:rsidR="00771BD3" w:rsidRDefault="00771BD3" w:rsidP="00510533">
      <w:r>
        <w:rPr>
          <w:noProof/>
        </w:rPr>
        <w:drawing>
          <wp:inline distT="0" distB="0" distL="0" distR="0" wp14:anchorId="3A4AD414" wp14:editId="2A457340">
            <wp:extent cx="3152775" cy="30480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52775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1BD3" w:rsidRDefault="00771BD3" w:rsidP="00510533"/>
    <w:p w:rsidR="00771BD3" w:rsidRDefault="00771BD3" w:rsidP="00510533">
      <w:r>
        <w:rPr>
          <w:noProof/>
        </w:rPr>
        <w:lastRenderedPageBreak/>
        <w:drawing>
          <wp:inline distT="0" distB="0" distL="0" distR="0" wp14:anchorId="6B18AB91" wp14:editId="2445613F">
            <wp:extent cx="3143250" cy="30765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43250" cy="307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1BD3" w:rsidRDefault="00771BD3" w:rsidP="00510533"/>
    <w:p w:rsidR="00771BD3" w:rsidRDefault="00771BD3" w:rsidP="00510533">
      <w:r>
        <w:rPr>
          <w:noProof/>
        </w:rPr>
        <w:drawing>
          <wp:inline distT="0" distB="0" distL="0" distR="0" wp14:anchorId="55D8D439" wp14:editId="32FA52B3">
            <wp:extent cx="3171825" cy="345757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71825" cy="345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1BD3" w:rsidRDefault="00771BD3" w:rsidP="00510533"/>
    <w:p w:rsidR="00771BD3" w:rsidRDefault="00771BD3" w:rsidP="00510533">
      <w:r>
        <w:rPr>
          <w:noProof/>
        </w:rPr>
        <w:lastRenderedPageBreak/>
        <w:drawing>
          <wp:inline distT="0" distB="0" distL="0" distR="0" wp14:anchorId="59E2BDF4" wp14:editId="1E01BA05">
            <wp:extent cx="3095625" cy="300037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95625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0533" w:rsidRDefault="00510533" w:rsidP="00510533">
      <w:r>
        <w:t xml:space="preserve">Submit your </w:t>
      </w:r>
      <w:r w:rsidR="001A44F3">
        <w:t xml:space="preserve">java </w:t>
      </w:r>
      <w:proofErr w:type="gramStart"/>
      <w:r w:rsidR="001A44F3">
        <w:t>file  to</w:t>
      </w:r>
      <w:proofErr w:type="gramEnd"/>
      <w:r w:rsidR="001A44F3">
        <w:t xml:space="preserve"> OLA4 </w:t>
      </w:r>
      <w:proofErr w:type="spellStart"/>
      <w:r w:rsidR="001A44F3">
        <w:t>dropBox</w:t>
      </w:r>
      <w:proofErr w:type="spellEnd"/>
    </w:p>
    <w:p w:rsidR="00510533" w:rsidRDefault="00510533" w:rsidP="00823633">
      <w:pPr>
        <w:pStyle w:val="ListParagraph"/>
        <w:numPr>
          <w:ilvl w:val="0"/>
          <w:numId w:val="4"/>
        </w:numPr>
      </w:pPr>
      <w:r>
        <w:t xml:space="preserve">Name your </w:t>
      </w:r>
      <w:proofErr w:type="gramStart"/>
      <w:r w:rsidR="001A44F3">
        <w:t>program  &lt;</w:t>
      </w:r>
      <w:proofErr w:type="spellStart"/>
      <w:proofErr w:type="gramEnd"/>
      <w:r w:rsidR="001A44F3">
        <w:t>yourlastname</w:t>
      </w:r>
      <w:proofErr w:type="spellEnd"/>
      <w:r w:rsidR="001A44F3">
        <w:t>&gt;_OLA4</w:t>
      </w:r>
      <w:r>
        <w:t>. For example, if my last name were Carroll, then for me</w:t>
      </w:r>
      <w:r w:rsidR="001A5787">
        <w:t>,</w:t>
      </w:r>
      <w:r w:rsidR="001A44F3">
        <w:t xml:space="preserve"> it would be carroll_OLA4</w:t>
      </w:r>
      <w:r>
        <w:t>.</w:t>
      </w:r>
    </w:p>
    <w:p w:rsidR="00510533" w:rsidRDefault="00510533" w:rsidP="00823633">
      <w:pPr>
        <w:pStyle w:val="ListParagraph"/>
        <w:numPr>
          <w:ilvl w:val="0"/>
          <w:numId w:val="4"/>
        </w:numPr>
      </w:pPr>
      <w:r>
        <w:t>Compile and execute your project and make sure you</w:t>
      </w:r>
      <w:r w:rsidR="001A5787">
        <w:t>r</w:t>
      </w:r>
      <w:r>
        <w:t xml:space="preserve"> assignment works </w:t>
      </w:r>
      <w:r w:rsidR="001A5787">
        <w:t>appropriate</w:t>
      </w:r>
      <w:r>
        <w:t>ly.</w:t>
      </w:r>
    </w:p>
    <w:sectPr w:rsidR="005105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D26B06"/>
    <w:multiLevelType w:val="hybridMultilevel"/>
    <w:tmpl w:val="46DAA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8A411D"/>
    <w:multiLevelType w:val="hybridMultilevel"/>
    <w:tmpl w:val="233AE85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154AF8"/>
    <w:multiLevelType w:val="hybridMultilevel"/>
    <w:tmpl w:val="657E3022"/>
    <w:lvl w:ilvl="0" w:tplc="67E066F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040952"/>
    <w:multiLevelType w:val="hybridMultilevel"/>
    <w:tmpl w:val="F7FC004C"/>
    <w:lvl w:ilvl="0" w:tplc="67E066F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NDE3MjczMzIwsDRW0lEKTi0uzszPAykwrQUA2+ctGywAAAA="/>
  </w:docVars>
  <w:rsids>
    <w:rsidRoot w:val="00510533"/>
    <w:rsid w:val="000850E9"/>
    <w:rsid w:val="001A44F3"/>
    <w:rsid w:val="001A5787"/>
    <w:rsid w:val="003208FF"/>
    <w:rsid w:val="0032555B"/>
    <w:rsid w:val="00490D3D"/>
    <w:rsid w:val="00510533"/>
    <w:rsid w:val="006E0F19"/>
    <w:rsid w:val="00771BD3"/>
    <w:rsid w:val="00823633"/>
    <w:rsid w:val="008E0A5E"/>
    <w:rsid w:val="00A70572"/>
    <w:rsid w:val="00C33B1D"/>
    <w:rsid w:val="00D62932"/>
    <w:rsid w:val="00E763E0"/>
    <w:rsid w:val="00F91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198EAF"/>
  <w15:chartTrackingRefBased/>
  <w15:docId w15:val="{F614E6C4-85EB-45A8-A65E-1BFFB5D227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0533"/>
    <w:pPr>
      <w:ind w:left="720"/>
      <w:contextualSpacing/>
    </w:pPr>
  </w:style>
  <w:style w:type="character" w:customStyle="1" w:styleId="vst-search-term">
    <w:name w:val="vst-search-term"/>
    <w:basedOn w:val="DefaultParagraphFont"/>
    <w:rsid w:val="001A44F3"/>
  </w:style>
  <w:style w:type="character" w:styleId="Hyperlink">
    <w:name w:val="Hyperlink"/>
    <w:basedOn w:val="DefaultParagraphFont"/>
    <w:uiPriority w:val="99"/>
    <w:semiHidden/>
    <w:unhideWhenUsed/>
    <w:rsid w:val="001A44F3"/>
    <w:rPr>
      <w:color w:val="0000FF"/>
      <w:u w:val="single"/>
    </w:rPr>
  </w:style>
  <w:style w:type="character" w:customStyle="1" w:styleId="label">
    <w:name w:val="label"/>
    <w:basedOn w:val="DefaultParagraphFont"/>
    <w:rsid w:val="001A44F3"/>
  </w:style>
  <w:style w:type="character" w:customStyle="1" w:styleId="number">
    <w:name w:val="number"/>
    <w:basedOn w:val="DefaultParagraphFont"/>
    <w:rsid w:val="001A44F3"/>
  </w:style>
  <w:style w:type="character" w:styleId="HTMLCode">
    <w:name w:val="HTML Code"/>
    <w:basedOn w:val="DefaultParagraphFont"/>
    <w:uiPriority w:val="99"/>
    <w:semiHidden/>
    <w:unhideWhenUsed/>
    <w:rsid w:val="001A44F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4</Pages>
  <Words>265</Words>
  <Characters>151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TSU</Company>
  <LinksUpToDate>false</LinksUpToDate>
  <CharactersWithSpaces>1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et Al-Tobasei</dc:creator>
  <cp:keywords/>
  <dc:description/>
  <cp:lastModifiedBy>Rafet Al-Tobasei</cp:lastModifiedBy>
  <cp:revision>5</cp:revision>
  <dcterms:created xsi:type="dcterms:W3CDTF">2020-11-03T21:43:00Z</dcterms:created>
  <dcterms:modified xsi:type="dcterms:W3CDTF">2020-11-04T14:15:00Z</dcterms:modified>
</cp:coreProperties>
</file>